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A34DC" w14:textId="56023357" w:rsidR="00FA7570" w:rsidRDefault="00EA42BF">
      <w:r>
        <w:t>In the diagram:</w:t>
      </w:r>
    </w:p>
    <w:p w14:paraId="2D7882F3" w14:textId="745AD6CE" w:rsidR="00EA42BF" w:rsidRDefault="00EA42BF">
      <w:r>
        <w:t xml:space="preserve"> I delete “comments” and “</w:t>
      </w:r>
      <w:proofErr w:type="spellStart"/>
      <w:r>
        <w:t>commit_created_at</w:t>
      </w:r>
      <w:proofErr w:type="spellEnd"/>
      <w:r>
        <w:t>” attributes. Also, I add “date” and “comment” attribute into relationship “Makes” between “User” and “Commits” Entities.</w:t>
      </w:r>
    </w:p>
    <w:p w14:paraId="5BEFA188" w14:textId="2C0EB85A" w:rsidR="00EA42BF" w:rsidRDefault="00EA42BF">
      <w:r>
        <w:t>Besides, I change “Makes” relationship of “User” and “</w:t>
      </w:r>
      <w:proofErr w:type="spellStart"/>
      <w:r>
        <w:t>Pull_Requests</w:t>
      </w:r>
      <w:proofErr w:type="spellEnd"/>
      <w:r>
        <w:t>” entities into “Request” relationship, and I add attribute “date” into it</w:t>
      </w:r>
      <w:bookmarkStart w:id="0" w:name="_GoBack"/>
      <w:bookmarkEnd w:id="0"/>
      <w:r>
        <w:t xml:space="preserve">. </w:t>
      </w:r>
    </w:p>
    <w:sectPr w:rsidR="00EA42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zNDeyMDM0NTEzMDBX0lEKTi0uzszPAykwrAUAKntd0iwAAAA="/>
  </w:docVars>
  <w:rsids>
    <w:rsidRoot w:val="00EA42BF"/>
    <w:rsid w:val="00EA42BF"/>
    <w:rsid w:val="00FA7570"/>
    <w:rsid w:val="00FC6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83332"/>
  <w15:chartTrackingRefBased/>
  <w15:docId w15:val="{92D927C5-D1CF-4761-95B7-E2C0CF314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8</Words>
  <Characters>277</Characters>
  <Application>Microsoft Office Word</Application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h Manh</dc:creator>
  <cp:keywords/>
  <dc:description/>
  <cp:lastModifiedBy>Thinh Manh</cp:lastModifiedBy>
  <cp:revision>1</cp:revision>
  <dcterms:created xsi:type="dcterms:W3CDTF">2019-04-13T08:21:00Z</dcterms:created>
  <dcterms:modified xsi:type="dcterms:W3CDTF">2019-04-13T08:27:00Z</dcterms:modified>
</cp:coreProperties>
</file>